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eru</w:t>
      </w:r>
      <w:r>
        <w:t xml:space="preserve"> </w:t>
      </w:r>
      <w:r>
        <w:t xml:space="preserve">Lima</w:t>
      </w:r>
    </w:p>
    <w:bookmarkStart w:id="25" w:name="cover-letter"/>
    <w:p>
      <w:pPr>
        <w:pStyle w:val="Heading2"/>
      </w:pPr>
      <w:r>
        <w:t xml:space="preserve">Cover Letter</w:t>
      </w:r>
    </w:p>
    <w:p>
      <w:pPr>
        <w:pStyle w:val="FirstParagraph"/>
      </w:pPr>
      <w:r>
        <w:rPr>
          <w:bCs/>
          <w:b/>
        </w:rPr>
        <w:t xml:space="preserve">April 5, 2024</w:t>
      </w:r>
    </w:p>
    <w:p>
      <w:pPr>
        <w:pStyle w:val="BodyText"/>
      </w:pPr>
      <w:r>
        <w:rPr>
          <w:bCs/>
          <w:b/>
        </w:rPr>
        <w:t xml:space="preserve">[Your Full Name]</w:t>
      </w:r>
      <w:r>
        <w:br/>
      </w:r>
      <w:r>
        <w:t xml:space="preserve">[Your Address]</w:t>
      </w:r>
      <w:r>
        <w:br/>
      </w:r>
      <w:r>
        <w:t xml:space="preserve">Lima, Peru</w:t>
      </w:r>
      <w:r>
        <w:br/>
      </w:r>
      <w:r>
        <w:t xml:space="preserve">[Email Address]</w:t>
      </w:r>
      <w:r>
        <w:br/>
      </w:r>
      <w:r>
        <w:t xml:space="preserve">[Phone Number]</w:t>
      </w:r>
    </w:p>
    <w:bookmarkStart w:id="20" w:name="to-the-hiring-manager"/>
    <w:p>
      <w:pPr>
        <w:pStyle w:val="Heading3"/>
      </w:pPr>
      <w:r>
        <w:t xml:space="preserve">To the Hiring Manager,</w:t>
      </w:r>
    </w:p>
    <w:p>
      <w:pPr>
        <w:pStyle w:val="FirstParagraph"/>
      </w:pPr>
      <w:r>
        <w:t xml:space="preserve">I am writing to express my sincere interest in the Social Worker position at your organization in Peru Lima. With a deep commitment to empowering vulnerable communities and a passion for fostering social justice, I believe my academic background, professional experience, and cultural understanding of Peru Lima’s unique challenges make me an ideal candidate for this role. As someone who has dedicated years to supporting individuals and families through systemic barriers, I am eager to contribute my skills to your mission of improving the well-being of marginalized populations in this dynamic city.</w:t>
      </w:r>
    </w:p>
    <w:p>
      <w:pPr>
        <w:pStyle w:val="BodyText"/>
      </w:pPr>
      <w:r>
        <w:t xml:space="preserve">Peru Lima is a vibrant yet complex metropolis where social disparities persist despite its economic growth. The city’s rapid urbanization has led to challenges such as poverty, inadequate access to education and healthcare, and the marginalization of indigenous and migrant communities. As a Social Worker in Peru Lima, I understand the importance of addressing these issues with cultural sensitivity, empathy, and a holistic approach. My work has always been rooted in the belief that every individual deserves dignity, support, and opportunities to thrive—values I aim to bring to your organization.</w:t>
      </w:r>
    </w:p>
    <w:bookmarkEnd w:id="20"/>
    <w:bookmarkStart w:id="21" w:name="professional-experience-expertise"/>
    <w:p>
      <w:pPr>
        <w:pStyle w:val="Heading3"/>
      </w:pPr>
      <w:r>
        <w:t xml:space="preserve">Professional Experience &amp; Expertise</w:t>
      </w:r>
    </w:p>
    <w:p>
      <w:pPr>
        <w:pStyle w:val="FirstParagraph"/>
      </w:pPr>
      <w:r>
        <w:t xml:space="preserve">Over the past seven years, I have worked as a Social Worker in various capacities across Peru, focusing on community development, mental health support, and advocacy for at-risk populations. My most recent role at [Previous Organization Name] involved collaborating with local authorities and NGOs to implement programs targeting child welfare and family stabilization. For instance, I led a project that provided psychosocial support to children affected by domestic violence in Lima’s informal settlements, directly benefiting over 200 families. This experience reinforced the importance of grassroots engagement and tailored interventions in addressing social inequities.</w:t>
      </w:r>
    </w:p>
    <w:p>
      <w:pPr>
        <w:pStyle w:val="BodyText"/>
      </w:pPr>
      <w:r>
        <w:t xml:space="preserve">My work in Peru Lima has also included volunteering with organizations such as [Local NGO Name], where I coordinated workshops on financial literacy and access to public services for low-income communities. These initiatives not only empowered individuals to navigate bureaucratic systems but also fostered a sense of agency among participants. Additionally, I have conducted needs assessments for community-based programs, ensuring that resources are allocated equitably and effectively. My ability to build trust with diverse populations—whether through one-on-one counseling or group facilitation—has been critical to the success of these efforts.</w:t>
      </w:r>
    </w:p>
    <w:bookmarkEnd w:id="21"/>
    <w:bookmarkStart w:id="22" w:name="skills-qualifications"/>
    <w:p>
      <w:pPr>
        <w:pStyle w:val="Heading3"/>
      </w:pPr>
      <w:r>
        <w:t xml:space="preserve">Skills &amp; Qualifications</w:t>
      </w:r>
    </w:p>
    <w:p>
      <w:pPr>
        <w:pStyle w:val="FirstParagraph"/>
      </w:pPr>
      <w:r>
        <w:t xml:space="preserve">As a Social Worker in Peru Lima, I possess a comprehensive skill set that aligns with the demands of this role. My expertise includes case management, crisis intervention, and community outreach, all of which are essential for supporting individuals facing adversity. I am proficient in Spanish and English, allowing me to communicate effectively with both local communities and international partners. This bilingual capability has been invaluable in bridging gaps between marginalized groups and service providers.</w:t>
      </w:r>
    </w:p>
    <w:p>
      <w:pPr>
        <w:pStyle w:val="BodyText"/>
      </w:pPr>
      <w:r>
        <w:t xml:space="preserve">My academic background includes a Bachelor’s degree in Social Work from [University Name] and a Master’s degree in Community Development, which equipped me with theoretical frameworks for addressing social issues. I am also certified in trauma-informed care and have completed specialized training in cultural competence, ensuring that my work is inclusive and respectful of Peru Lima’s diverse population. Furthermore, I am adept at leveraging technology to streamline administrative tasks and enhance program efficiency, such as using case management software to track client progress.</w:t>
      </w:r>
    </w:p>
    <w:bookmarkEnd w:id="22"/>
    <w:bookmarkStart w:id="23" w:name="why-peru-lima"/>
    <w:p>
      <w:pPr>
        <w:pStyle w:val="Heading3"/>
      </w:pPr>
      <w:r>
        <w:t xml:space="preserve">Why Peru Lima?</w:t>
      </w:r>
    </w:p>
    <w:p>
      <w:pPr>
        <w:pStyle w:val="FirstParagraph"/>
      </w:pPr>
      <w:r>
        <w:t xml:space="preserve">The opportunity to work as a Social Worker in Peru Lima is deeply meaningful to me. This city is a microcosm of the challenges and resilience that define modern Latin America. Its rich cultural heritage, combined with the complexities of urban poverty, requires innovative and compassionate solutions. I am particularly drawn to your organization’s focus on [specific program or mission mentioned in the job posting], as it aligns with my own goal of creating sustainable change through community-driven initiatives.</w:t>
      </w:r>
    </w:p>
    <w:p>
      <w:pPr>
        <w:pStyle w:val="BodyText"/>
      </w:pPr>
      <w:r>
        <w:t xml:space="preserve">Living and working in Lima has given me firsthand insight into the daily struggles faced by its residents. From navigating overcrowded public services to addressing the stigma surrounding mental health, I have witnessed the transformative power of social work in fostering hope and resilience. My commitment to this field is not just professional—it is personal. I have seen how a single act of support can alter the trajectory of a life, and I am driven to continue making that impact in Peru Lima.</w:t>
      </w:r>
    </w:p>
    <w:bookmarkEnd w:id="23"/>
    <w:bookmarkStart w:id="24" w:name="conclusion"/>
    <w:p>
      <w:pPr>
        <w:pStyle w:val="Heading3"/>
      </w:pPr>
      <w:r>
        <w:t xml:space="preserve">Conclusion</w:t>
      </w:r>
    </w:p>
    <w:p>
      <w:pPr>
        <w:pStyle w:val="FirstParagraph"/>
      </w:pPr>
      <w:r>
        <w:t xml:space="preserve">In conclusion, I am confident that my experience, skills, and dedication to social justice make me a strong candidate for the Social Worker position at your organization. I am eager to contribute my expertise in Peru Lima’s unique context and collaborate with your team to create meaningful outcomes for those in need. Thank you for considering my application. I would welcome the opportunity to discuss how I can support your mission and contribute to the continued growth of your organizatio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Peru Lima</dc:title>
  <dc:creator/>
  <cp:keywords/>
  <dcterms:created xsi:type="dcterms:W3CDTF">2026-07-23T00:08:05Z</dcterms:created>
  <dcterms:modified xsi:type="dcterms:W3CDTF">2026-07-23T00:08:05Z</dcterms:modified>
</cp:coreProperties>
</file>

<file path=docProps/custom.xml><?xml version="1.0" encoding="utf-8"?>
<Properties xmlns="http://schemas.openxmlformats.org/officeDocument/2006/custom-properties" xmlns:vt="http://schemas.openxmlformats.org/officeDocument/2006/docPropsVTypes"/>
</file>